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d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icultades al entendimiento de los conceptos y modelos de arquitectura del FNA. Encontrar un modelo o un concepto repetido entre todas las consultorías anteriores (UT Heinsohn-Asesoftw.), o que un concepto esté nombrado de una manera en uno y distintos en otra, o que este esté desacr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9Z</dcterms:created>
  <dcterms:modified xsi:type="dcterms:W3CDTF">2023-10-21T16: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